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054E8" w:rsidRDefault="00250667">
      <w:pPr>
        <w:pStyle w:val="Title"/>
        <w:jc w:val="both"/>
      </w:pPr>
      <w:bookmarkStart w:id="0" w:name="_28gy6xbbds1t" w:colFirst="0" w:colLast="0"/>
      <w:bookmarkEnd w:id="0"/>
      <w:r>
        <w:t>Installing R And RStudio</w:t>
      </w:r>
    </w:p>
    <w:p w14:paraId="00000003" w14:textId="77777777" w:rsidR="00E054E8" w:rsidRDefault="00E054E8">
      <w:pPr>
        <w:jc w:val="both"/>
      </w:pPr>
      <w:bookmarkStart w:id="1" w:name="_sv9aukowbt5j" w:colFirst="0" w:colLast="0"/>
      <w:bookmarkEnd w:id="1"/>
    </w:p>
    <w:p w14:paraId="00000004" w14:textId="2456145E" w:rsidR="00E054E8" w:rsidRDefault="00250667">
      <w:pPr>
        <w:jc w:val="both"/>
      </w:pPr>
      <w:r>
        <w:t xml:space="preserve">This document will guide you through installing R and RStudio. R is a programming language, and RStudio is an </w:t>
      </w:r>
      <w:hyperlink r:id="rId6">
        <w:r w:rsidRPr="00F00D6F">
          <w:t>IDE</w:t>
        </w:r>
      </w:hyperlink>
      <w:r>
        <w:t xml:space="preserve"> that provides a graphical interface to interact with R. </w:t>
      </w:r>
      <w:r w:rsidRPr="00DC0AD7">
        <w:rPr>
          <w:b/>
          <w:bCs/>
        </w:rPr>
        <w:t xml:space="preserve">Both R and RStudio will need to be installed </w:t>
      </w:r>
      <w:r w:rsidR="00F00D6F" w:rsidRPr="00DC0AD7">
        <w:rPr>
          <w:b/>
          <w:bCs/>
        </w:rPr>
        <w:t>before the first lecture</w:t>
      </w:r>
      <w:r>
        <w:t>. The R language itself is free</w:t>
      </w:r>
      <w:r w:rsidR="00197BBC">
        <w:t>,</w:t>
      </w:r>
      <w:r>
        <w:t xml:space="preserve"> and the free edition of RStudio is sufficient for this </w:t>
      </w:r>
      <w:r w:rsidR="00197BBC">
        <w:t>course</w:t>
      </w:r>
      <w:r>
        <w:t xml:space="preserve"> - </w:t>
      </w:r>
      <w:r>
        <w:rPr>
          <w:b/>
        </w:rPr>
        <w:t>you do</w:t>
      </w:r>
      <w:r>
        <w:rPr>
          <w:b/>
          <w:i/>
        </w:rPr>
        <w:t xml:space="preserve"> </w:t>
      </w:r>
      <w:r>
        <w:rPr>
          <w:b/>
        </w:rPr>
        <w:t>not need to pay for any software</w:t>
      </w:r>
      <w:r>
        <w:t>. Please feel free to email me</w:t>
      </w:r>
      <w:r w:rsidR="00F00D6F">
        <w:t xml:space="preserve"> (</w:t>
      </w:r>
      <w:r w:rsidR="00F00D6F" w:rsidRPr="00F00D6F">
        <w:t>zyousif@heath.ucsd.edu</w:t>
      </w:r>
      <w:r w:rsidR="00F00D6F">
        <w:t>)</w:t>
      </w:r>
      <w:r>
        <w:t xml:space="preserve"> if you have any issues with the installation.</w:t>
      </w:r>
    </w:p>
    <w:p w14:paraId="00000005" w14:textId="77777777" w:rsidR="00E054E8" w:rsidRDefault="00250667">
      <w:pPr>
        <w:pStyle w:val="Heading1"/>
        <w:jc w:val="both"/>
      </w:pPr>
      <w:bookmarkStart w:id="2" w:name="_se9wmhn0ud1e" w:colFirst="0" w:colLast="0"/>
      <w:bookmarkEnd w:id="2"/>
      <w:r>
        <w:t>Windows</w:t>
      </w:r>
    </w:p>
    <w:p w14:paraId="00000006" w14:textId="77777777" w:rsidR="00E054E8" w:rsidRDefault="00250667">
      <w:pPr>
        <w:jc w:val="both"/>
        <w:rPr>
          <w:u w:val="single"/>
        </w:rPr>
      </w:pPr>
      <w:r>
        <w:rPr>
          <w:u w:val="single"/>
        </w:rPr>
        <w:t>Installing R</w:t>
      </w:r>
    </w:p>
    <w:p w14:paraId="00000007" w14:textId="77777777" w:rsidR="00E054E8" w:rsidRDefault="00250667">
      <w:pPr>
        <w:numPr>
          <w:ilvl w:val="0"/>
          <w:numId w:val="4"/>
        </w:numPr>
        <w:spacing w:after="200"/>
        <w:jc w:val="both"/>
      </w:pPr>
      <w:r>
        <w:t xml:space="preserve">Go to the R website: </w:t>
      </w:r>
      <w:hyperlink r:id="rId7">
        <w:r>
          <w:rPr>
            <w:color w:val="1155CC"/>
            <w:u w:val="single"/>
          </w:rPr>
          <w:t>www.r-project.org</w:t>
        </w:r>
      </w:hyperlink>
      <w:r>
        <w:t xml:space="preserve"> </w:t>
      </w:r>
    </w:p>
    <w:p w14:paraId="00000008" w14:textId="77777777" w:rsidR="00E054E8" w:rsidRDefault="00250667">
      <w:pPr>
        <w:numPr>
          <w:ilvl w:val="0"/>
          <w:numId w:val="4"/>
        </w:numPr>
        <w:spacing w:after="200"/>
        <w:jc w:val="both"/>
      </w:pPr>
      <w:r>
        <w:t>Under the “getting started” section, click “download R”</w:t>
      </w:r>
    </w:p>
    <w:p w14:paraId="00000009" w14:textId="77777777" w:rsidR="00E054E8" w:rsidRDefault="00250667">
      <w:pPr>
        <w:numPr>
          <w:ilvl w:val="0"/>
          <w:numId w:val="4"/>
        </w:numPr>
        <w:spacing w:after="200"/>
        <w:jc w:val="both"/>
      </w:pPr>
      <w:r>
        <w:t xml:space="preserve">You should be on a website called “CRAN Mirrors”. Many web hosts around the world volunteer their servers to provide R for download. These are called </w:t>
      </w:r>
      <w:r>
        <w:rPr>
          <w:i/>
        </w:rPr>
        <w:t>mirrors</w:t>
      </w:r>
      <w:r>
        <w:t xml:space="preserve">. You can choose any mirror, but mirrors with close geographic proximity will likely be fastest. Scroll down and choose a mirror within the “USA” section, or any other region if you </w:t>
      </w:r>
      <w:proofErr w:type="gramStart"/>
      <w:r>
        <w:t>are located in</w:t>
      </w:r>
      <w:proofErr w:type="gramEnd"/>
      <w:r>
        <w:t xml:space="preserve"> a different country.</w:t>
      </w:r>
    </w:p>
    <w:p w14:paraId="0000000A" w14:textId="77777777" w:rsidR="00E054E8" w:rsidRDefault="00250667">
      <w:pPr>
        <w:numPr>
          <w:ilvl w:val="0"/>
          <w:numId w:val="4"/>
        </w:numPr>
        <w:spacing w:after="200"/>
        <w:jc w:val="both"/>
      </w:pPr>
      <w:r>
        <w:t>Click on the “Download R for Windows” link near the top of the page.</w:t>
      </w:r>
    </w:p>
    <w:p w14:paraId="0000000B" w14:textId="77777777" w:rsidR="00E054E8" w:rsidRDefault="00250667">
      <w:pPr>
        <w:numPr>
          <w:ilvl w:val="0"/>
          <w:numId w:val="4"/>
        </w:numPr>
        <w:spacing w:after="200"/>
        <w:jc w:val="both"/>
      </w:pPr>
      <w:r>
        <w:t>Click on the “install R for the first time” link.</w:t>
      </w:r>
    </w:p>
    <w:p w14:paraId="0000000C" w14:textId="758878EF" w:rsidR="00E054E8" w:rsidRDefault="00250667">
      <w:pPr>
        <w:numPr>
          <w:ilvl w:val="0"/>
          <w:numId w:val="4"/>
        </w:numPr>
        <w:spacing w:after="200"/>
        <w:jc w:val="both"/>
      </w:pPr>
      <w:r>
        <w:t>Click on the large “</w:t>
      </w:r>
      <w:r w:rsidR="00FE48F2" w:rsidRPr="00FE48F2">
        <w:t>Download R-4.2.1 for Windows</w:t>
      </w:r>
      <w:r>
        <w:t>” link. Save and then run the executable and follow the installation instructions</w:t>
      </w:r>
    </w:p>
    <w:p w14:paraId="0000000D" w14:textId="77777777" w:rsidR="00E054E8" w:rsidRDefault="00250667">
      <w:pPr>
        <w:spacing w:after="200"/>
        <w:jc w:val="both"/>
      </w:pPr>
      <w:r>
        <w:rPr>
          <w:u w:val="single"/>
        </w:rPr>
        <w:t>Installing RStudio</w:t>
      </w:r>
    </w:p>
    <w:p w14:paraId="17E34B53" w14:textId="1C9A861A" w:rsidR="00FC457F" w:rsidRDefault="00250667" w:rsidP="00FC457F">
      <w:pPr>
        <w:numPr>
          <w:ilvl w:val="0"/>
          <w:numId w:val="1"/>
        </w:numPr>
        <w:spacing w:after="200"/>
        <w:jc w:val="both"/>
      </w:pPr>
      <w:r>
        <w:t xml:space="preserve">Go to the RStudio website: </w:t>
      </w:r>
      <w:hyperlink r:id="rId8" w:history="1">
        <w:r w:rsidR="00FC457F" w:rsidRPr="004643EE">
          <w:rPr>
            <w:rStyle w:val="Hyperlink"/>
          </w:rPr>
          <w:t>https://www.rstudio.com/products/rstudio/</w:t>
        </w:r>
      </w:hyperlink>
    </w:p>
    <w:p w14:paraId="0000000F" w14:textId="0CA10256" w:rsidR="00E054E8" w:rsidRDefault="00250667" w:rsidP="00FC457F">
      <w:pPr>
        <w:numPr>
          <w:ilvl w:val="0"/>
          <w:numId w:val="1"/>
        </w:numPr>
        <w:spacing w:after="200"/>
        <w:jc w:val="both"/>
      </w:pPr>
      <w:r>
        <w:t>Click on “RStudio Desktop” and then “Download RStudio Desktop”</w:t>
      </w:r>
    </w:p>
    <w:p w14:paraId="00000010" w14:textId="77777777" w:rsidR="00E054E8" w:rsidRDefault="00250667">
      <w:pPr>
        <w:numPr>
          <w:ilvl w:val="0"/>
          <w:numId w:val="1"/>
        </w:numPr>
        <w:spacing w:after="200"/>
        <w:jc w:val="both"/>
      </w:pPr>
      <w:r>
        <w:t>Under the “RStudio Desktop” column (</w:t>
      </w:r>
      <w:r>
        <w:rPr>
          <w:b/>
        </w:rPr>
        <w:t>the free one</w:t>
      </w:r>
      <w:r>
        <w:t>), click “DOWNLOAD”</w:t>
      </w:r>
    </w:p>
    <w:p w14:paraId="00000011" w14:textId="0A44AE96" w:rsidR="00E054E8" w:rsidRDefault="00250667" w:rsidP="00FC457F">
      <w:pPr>
        <w:numPr>
          <w:ilvl w:val="0"/>
          <w:numId w:val="1"/>
        </w:numPr>
        <w:spacing w:after="200"/>
        <w:jc w:val="both"/>
      </w:pPr>
      <w:r>
        <w:t>Click the “</w:t>
      </w:r>
      <w:r w:rsidR="00FC457F">
        <w:t xml:space="preserve">Download </w:t>
      </w:r>
      <w:r>
        <w:t xml:space="preserve">RStudio </w:t>
      </w:r>
      <w:r w:rsidR="00FC457F">
        <w:t>for</w:t>
      </w:r>
      <w:r>
        <w:t xml:space="preserve"> Windows” link</w:t>
      </w:r>
    </w:p>
    <w:p w14:paraId="00000012" w14:textId="16096BB3" w:rsidR="00E054E8" w:rsidRDefault="00250667">
      <w:pPr>
        <w:numPr>
          <w:ilvl w:val="0"/>
          <w:numId w:val="1"/>
        </w:numPr>
        <w:spacing w:after="200"/>
        <w:jc w:val="both"/>
      </w:pPr>
      <w:r>
        <w:t>Save and then run the executable and follow the installation instructions</w:t>
      </w:r>
    </w:p>
    <w:p w14:paraId="02757E29" w14:textId="766ADE35" w:rsidR="00C719DE" w:rsidRPr="00C719DE" w:rsidRDefault="00C719DE" w:rsidP="00C719DE">
      <w:pPr>
        <w:spacing w:after="200"/>
        <w:jc w:val="both"/>
        <w:rPr>
          <w:u w:val="single"/>
        </w:rPr>
      </w:pPr>
      <w:r w:rsidRPr="00C719DE">
        <w:rPr>
          <w:u w:val="single"/>
        </w:rPr>
        <w:t>Online Tutorial</w:t>
      </w:r>
    </w:p>
    <w:p w14:paraId="4DCE59BE" w14:textId="4DED1EB2" w:rsidR="00C719DE" w:rsidRDefault="00DC0AD7" w:rsidP="00C719DE">
      <w:pPr>
        <w:pStyle w:val="ListParagraph"/>
        <w:numPr>
          <w:ilvl w:val="0"/>
          <w:numId w:val="5"/>
        </w:numPr>
        <w:spacing w:after="200"/>
        <w:jc w:val="both"/>
      </w:pPr>
      <w:r>
        <w:t>Y</w:t>
      </w:r>
      <w:r w:rsidRPr="00DC0AD7">
        <w:t xml:space="preserve">ou may reference this video tutorial </w:t>
      </w:r>
      <w:r w:rsidR="00197BBC">
        <w:t>for</w:t>
      </w:r>
      <w:r w:rsidRPr="00DC0AD7">
        <w:t xml:space="preserve"> installing R and RStudio: https://www.youtube.com/watch?v=TFGYlKvQEQ4</w:t>
      </w:r>
      <w:r w:rsidR="00C719DE">
        <w:t xml:space="preserve"> </w:t>
      </w:r>
    </w:p>
    <w:p w14:paraId="00000013" w14:textId="77777777" w:rsidR="00E054E8" w:rsidRDefault="00250667">
      <w:pPr>
        <w:pStyle w:val="Heading1"/>
        <w:spacing w:after="200"/>
        <w:jc w:val="both"/>
      </w:pPr>
      <w:r>
        <w:lastRenderedPageBreak/>
        <w:t>Mac</w:t>
      </w:r>
    </w:p>
    <w:p w14:paraId="00000014" w14:textId="77777777" w:rsidR="00E054E8" w:rsidRDefault="00250667">
      <w:pPr>
        <w:jc w:val="both"/>
        <w:rPr>
          <w:u w:val="single"/>
        </w:rPr>
      </w:pPr>
      <w:r>
        <w:rPr>
          <w:u w:val="single"/>
        </w:rPr>
        <w:t>Installing R</w:t>
      </w:r>
    </w:p>
    <w:p w14:paraId="00000015" w14:textId="77777777" w:rsidR="00E054E8" w:rsidRDefault="00250667">
      <w:pPr>
        <w:numPr>
          <w:ilvl w:val="0"/>
          <w:numId w:val="2"/>
        </w:numPr>
        <w:spacing w:after="200"/>
        <w:jc w:val="both"/>
      </w:pPr>
      <w:r>
        <w:t xml:space="preserve">Go to the R website: </w:t>
      </w:r>
      <w:hyperlink r:id="rId9">
        <w:r>
          <w:rPr>
            <w:color w:val="1155CC"/>
            <w:u w:val="single"/>
          </w:rPr>
          <w:t>www.r-project.org</w:t>
        </w:r>
      </w:hyperlink>
      <w:r>
        <w:t xml:space="preserve"> </w:t>
      </w:r>
    </w:p>
    <w:p w14:paraId="00000016" w14:textId="77777777" w:rsidR="00E054E8" w:rsidRDefault="00250667">
      <w:pPr>
        <w:numPr>
          <w:ilvl w:val="0"/>
          <w:numId w:val="2"/>
        </w:numPr>
        <w:spacing w:after="200"/>
        <w:jc w:val="both"/>
      </w:pPr>
      <w:r>
        <w:t>Under the “getting started” section, click “download R”</w:t>
      </w:r>
    </w:p>
    <w:p w14:paraId="00000017" w14:textId="77777777" w:rsidR="00E054E8" w:rsidRDefault="00250667">
      <w:pPr>
        <w:numPr>
          <w:ilvl w:val="0"/>
          <w:numId w:val="2"/>
        </w:numPr>
        <w:spacing w:after="200"/>
        <w:jc w:val="both"/>
      </w:pPr>
      <w:r>
        <w:t xml:space="preserve">You should be on a website called “CRAN Mirrors”. Many web hosts around the world volunteer their servers to provide R for download. These are called </w:t>
      </w:r>
      <w:r>
        <w:rPr>
          <w:i/>
        </w:rPr>
        <w:t>mirrors</w:t>
      </w:r>
      <w:r>
        <w:t xml:space="preserve">. You can choose any mirror, but mirrors with close geographic proximity will likely be fastest. Scroll down and choose a mirror within the “USA” section, or any other region if you </w:t>
      </w:r>
      <w:proofErr w:type="gramStart"/>
      <w:r>
        <w:t>are located in</w:t>
      </w:r>
      <w:proofErr w:type="gramEnd"/>
      <w:r>
        <w:t xml:space="preserve"> a different country.</w:t>
      </w:r>
    </w:p>
    <w:p w14:paraId="00000018" w14:textId="77777777" w:rsidR="00E054E8" w:rsidRDefault="00250667">
      <w:pPr>
        <w:numPr>
          <w:ilvl w:val="0"/>
          <w:numId w:val="2"/>
        </w:numPr>
        <w:spacing w:after="200"/>
        <w:jc w:val="both"/>
      </w:pPr>
      <w:r>
        <w:t>Click on the “Download R for MacOS” link near the top of the page.</w:t>
      </w:r>
    </w:p>
    <w:p w14:paraId="00000019" w14:textId="6D3E5C43" w:rsidR="00E054E8" w:rsidRDefault="00250667">
      <w:pPr>
        <w:numPr>
          <w:ilvl w:val="0"/>
          <w:numId w:val="2"/>
        </w:numPr>
        <w:spacing w:after="200"/>
        <w:jc w:val="both"/>
      </w:pPr>
      <w:r>
        <w:t>Under “Latest release” click on the “</w:t>
      </w:r>
      <w:r w:rsidR="00137037" w:rsidRPr="00137037">
        <w:t>R-4.2.1.pkg</w:t>
      </w:r>
      <w:r>
        <w:t>” link.</w:t>
      </w:r>
    </w:p>
    <w:p w14:paraId="0000001A" w14:textId="77777777" w:rsidR="00E054E8" w:rsidRDefault="00250667">
      <w:pPr>
        <w:numPr>
          <w:ilvl w:val="0"/>
          <w:numId w:val="2"/>
        </w:numPr>
        <w:spacing w:after="200"/>
        <w:jc w:val="both"/>
      </w:pPr>
      <w:r>
        <w:t>Save and then double click on the .pkg file and follow the installation instructions.</w:t>
      </w:r>
    </w:p>
    <w:p w14:paraId="0000001B" w14:textId="77777777" w:rsidR="00E054E8" w:rsidRDefault="00250667">
      <w:pPr>
        <w:spacing w:after="200"/>
        <w:jc w:val="both"/>
      </w:pPr>
      <w:r>
        <w:rPr>
          <w:u w:val="single"/>
        </w:rPr>
        <w:t>Installing RStudio</w:t>
      </w:r>
    </w:p>
    <w:p w14:paraId="0000001C" w14:textId="0CD6FBC4" w:rsidR="00E054E8" w:rsidRDefault="00250667">
      <w:pPr>
        <w:numPr>
          <w:ilvl w:val="0"/>
          <w:numId w:val="3"/>
        </w:numPr>
        <w:spacing w:after="200"/>
        <w:jc w:val="both"/>
      </w:pPr>
      <w:r>
        <w:t xml:space="preserve">Go to the RStudio website: </w:t>
      </w:r>
      <w:hyperlink r:id="rId10" w:history="1">
        <w:r w:rsidR="00FF6E1F" w:rsidRPr="004643EE">
          <w:rPr>
            <w:rStyle w:val="Hyperlink"/>
          </w:rPr>
          <w:t>https://www.rstudio.com/products/rstudio/</w:t>
        </w:r>
      </w:hyperlink>
      <w:r>
        <w:t xml:space="preserve"> </w:t>
      </w:r>
    </w:p>
    <w:p w14:paraId="0000001D" w14:textId="77777777" w:rsidR="00E054E8" w:rsidRDefault="00250667">
      <w:pPr>
        <w:numPr>
          <w:ilvl w:val="0"/>
          <w:numId w:val="3"/>
        </w:numPr>
        <w:spacing w:after="200"/>
        <w:jc w:val="both"/>
      </w:pPr>
      <w:r>
        <w:t>Under the “RStudio Desktop” column (</w:t>
      </w:r>
      <w:r>
        <w:rPr>
          <w:b/>
        </w:rPr>
        <w:t>the free one</w:t>
      </w:r>
      <w:r>
        <w:t>), click “DOWNLOAD”</w:t>
      </w:r>
    </w:p>
    <w:p w14:paraId="0000001E" w14:textId="77777777" w:rsidR="00E054E8" w:rsidRDefault="00250667">
      <w:pPr>
        <w:numPr>
          <w:ilvl w:val="0"/>
          <w:numId w:val="3"/>
        </w:numPr>
        <w:spacing w:after="200"/>
        <w:jc w:val="both"/>
      </w:pPr>
      <w:r>
        <w:t>Click the “RStudio 1.4.xxx - Mac OS X 10.14+” link</w:t>
      </w:r>
    </w:p>
    <w:p w14:paraId="0000001F" w14:textId="7860F18B" w:rsidR="00E054E8" w:rsidRDefault="00250667">
      <w:pPr>
        <w:numPr>
          <w:ilvl w:val="0"/>
          <w:numId w:val="3"/>
        </w:numPr>
        <w:spacing w:after="200"/>
        <w:jc w:val="both"/>
      </w:pPr>
      <w:r>
        <w:t>Save and then run the .dmg file and follow the installation instructions</w:t>
      </w:r>
    </w:p>
    <w:p w14:paraId="60E2A28C" w14:textId="77777777" w:rsidR="00FF6E1F" w:rsidRPr="00C719DE" w:rsidRDefault="00FF6E1F" w:rsidP="00FF6E1F">
      <w:pPr>
        <w:spacing w:after="200"/>
        <w:jc w:val="both"/>
        <w:rPr>
          <w:u w:val="single"/>
        </w:rPr>
      </w:pPr>
      <w:r w:rsidRPr="00C719DE">
        <w:rPr>
          <w:u w:val="single"/>
        </w:rPr>
        <w:t>Online Tutorial</w:t>
      </w:r>
    </w:p>
    <w:p w14:paraId="3A1F6140" w14:textId="78F2F330" w:rsidR="00FF6E1F" w:rsidRDefault="00FF6E1F" w:rsidP="00FF6E1F">
      <w:pPr>
        <w:pStyle w:val="ListParagraph"/>
        <w:numPr>
          <w:ilvl w:val="0"/>
          <w:numId w:val="6"/>
        </w:numPr>
        <w:spacing w:after="200"/>
        <w:jc w:val="both"/>
      </w:pPr>
      <w:r>
        <w:t xml:space="preserve">You may reference this video tutorial </w:t>
      </w:r>
      <w:r w:rsidR="00197BBC">
        <w:t>for</w:t>
      </w:r>
      <w:r>
        <w:t xml:space="preserve"> installing R and RStudio: </w:t>
      </w:r>
      <w:r w:rsidR="00DC0AD7" w:rsidRPr="00DC0AD7">
        <w:t>https://www.youtube.com/watch?v=LanBozXJjOk</w:t>
      </w:r>
    </w:p>
    <w:p w14:paraId="00000020" w14:textId="77777777" w:rsidR="00E054E8" w:rsidRDefault="00250667">
      <w:pPr>
        <w:pStyle w:val="Heading1"/>
        <w:spacing w:after="200"/>
        <w:jc w:val="both"/>
      </w:pPr>
      <w:bookmarkStart w:id="3" w:name="_4fav43k368k6" w:colFirst="0" w:colLast="0"/>
      <w:bookmarkEnd w:id="3"/>
      <w:r>
        <w:t>Linux</w:t>
      </w:r>
    </w:p>
    <w:p w14:paraId="00000021" w14:textId="77777777" w:rsidR="00E054E8" w:rsidRDefault="00250667">
      <w:pPr>
        <w:jc w:val="both"/>
      </w:pPr>
      <w:r>
        <w:t xml:space="preserve">Best practices will vary depending on your distribution and package manager. The R website has documentation for acquiring the most up-to-date packages for various distributions and RStudio offers builds for recent versions of Ubuntu, Fedora, and </w:t>
      </w:r>
      <w:proofErr w:type="spellStart"/>
      <w:r>
        <w:t>Redhat</w:t>
      </w:r>
      <w:proofErr w:type="spellEnd"/>
      <w:r>
        <w:t>. Feel free to email me if you are having trouble installing R or RStudio on Linux.</w:t>
      </w:r>
    </w:p>
    <w:p w14:paraId="00000022" w14:textId="77777777" w:rsidR="00E054E8" w:rsidRDefault="00E054E8"/>
    <w:p w14:paraId="00000023" w14:textId="2F2DC689" w:rsidR="00E054E8" w:rsidRDefault="00E054E8"/>
    <w:p w14:paraId="0A263B3B" w14:textId="77BB0884" w:rsidR="003E5F4D" w:rsidRDefault="003E5F4D"/>
    <w:p w14:paraId="5D42B819" w14:textId="639D7291" w:rsidR="003E5F4D" w:rsidRDefault="003E5F4D"/>
    <w:p w14:paraId="2A411C90" w14:textId="77777777" w:rsidR="003E5F4D" w:rsidRDefault="003E5F4D"/>
    <w:p w14:paraId="00000030" w14:textId="1EF18BC5" w:rsidR="00E054E8" w:rsidRDefault="00250667" w:rsidP="003E5F4D">
      <w:pPr>
        <w:pStyle w:val="Title"/>
        <w:jc w:val="both"/>
      </w:pPr>
      <w:bookmarkStart w:id="4" w:name="_l6j172jj1yy5" w:colFirst="0" w:colLast="0"/>
      <w:bookmarkEnd w:id="4"/>
      <w:r>
        <w:lastRenderedPageBreak/>
        <w:t>Running Code</w:t>
      </w:r>
    </w:p>
    <w:p w14:paraId="17A12753" w14:textId="1283CC2B" w:rsidR="003E5F4D" w:rsidRDefault="00197BBC" w:rsidP="003E5F4D">
      <w:r>
        <w:t>I</w:t>
      </w:r>
      <w:r w:rsidR="003E5F4D">
        <w:t xml:space="preserve">t is time </w:t>
      </w:r>
      <w:r>
        <w:t xml:space="preserve">to </w:t>
      </w:r>
      <w:r w:rsidR="003E5F4D">
        <w:t>run</w:t>
      </w:r>
      <w:r w:rsidR="00F00D6F">
        <w:t xml:space="preserve"> a</w:t>
      </w:r>
      <w:r w:rsidR="003E5F4D">
        <w:t xml:space="preserve"> few lines of code to confirm that R and RStudio were installed </w:t>
      </w:r>
      <w:proofErr w:type="gramStart"/>
      <w:r w:rsidR="00F00D6F">
        <w:t>successfully</w:t>
      </w:r>
      <w:proofErr w:type="gramEnd"/>
      <w:r w:rsidR="003E5F4D">
        <w:t xml:space="preserve"> and everything is running properly.</w:t>
      </w:r>
      <w:r w:rsidR="008406DC">
        <w:t xml:space="preserve"> </w:t>
      </w:r>
      <w:r w:rsidR="008406DC" w:rsidRPr="008406DC">
        <w:t xml:space="preserve">Please take </w:t>
      </w:r>
      <w:proofErr w:type="spellStart"/>
      <w:r w:rsidR="008406DC">
        <w:t>screebshots</w:t>
      </w:r>
      <w:proofErr w:type="spellEnd"/>
      <w:r w:rsidR="008406DC">
        <w:t xml:space="preserve"> of each step and</w:t>
      </w:r>
      <w:r w:rsidR="008406DC" w:rsidRPr="008406DC">
        <w:t xml:space="preserve"> paste them into a Word document</w:t>
      </w:r>
      <w:r w:rsidR="008406DC">
        <w:t>.</w:t>
      </w:r>
      <w:r w:rsidR="008406DC" w:rsidRPr="008406DC">
        <w:t xml:space="preserve"> </w:t>
      </w:r>
      <w:r w:rsidR="008406DC">
        <w:t xml:space="preserve">Upload </w:t>
      </w:r>
      <w:r w:rsidR="008406DC" w:rsidRPr="008406DC">
        <w:t xml:space="preserve">the Word document </w:t>
      </w:r>
      <w:r w:rsidR="008406DC">
        <w:t>in the</w:t>
      </w:r>
      <w:r w:rsidR="008406DC" w:rsidRPr="008406DC">
        <w:t xml:space="preserve"> Assignments</w:t>
      </w:r>
      <w:r w:rsidR="008406DC">
        <w:t xml:space="preserve"> section of Canvas. This will be your homework assignment for this week. </w:t>
      </w:r>
    </w:p>
    <w:p w14:paraId="780FEC69" w14:textId="15ED7102" w:rsidR="003E5F4D" w:rsidRDefault="003E5F4D" w:rsidP="003E5F4D"/>
    <w:p w14:paraId="51150CC1" w14:textId="3D5F75A0" w:rsidR="003E5F4D" w:rsidRDefault="00FC4485" w:rsidP="003E5F4D">
      <w:pPr>
        <w:pStyle w:val="ListParagraph"/>
        <w:numPr>
          <w:ilvl w:val="0"/>
          <w:numId w:val="7"/>
        </w:numPr>
      </w:pPr>
      <w:r>
        <w:t>Run RStudio in your computer</w:t>
      </w:r>
    </w:p>
    <w:p w14:paraId="12304921" w14:textId="74F9DBDC" w:rsidR="00FC4485" w:rsidRDefault="00FC4485" w:rsidP="00FC4485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0746F99" wp14:editId="04D20C96">
                <wp:simplePos x="0" y="0"/>
                <wp:positionH relativeFrom="column">
                  <wp:posOffset>493776</wp:posOffset>
                </wp:positionH>
                <wp:positionV relativeFrom="paragraph">
                  <wp:posOffset>311277</wp:posOffset>
                </wp:positionV>
                <wp:extent cx="3806190" cy="3358896"/>
                <wp:effectExtent l="57150" t="19050" r="80010" b="8953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06190" cy="335889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3CA1697" id="Rectangle 2" o:spid="_x0000_s1026" style="position:absolute;margin-left:38.9pt;margin-top:24.5pt;width:299.7pt;height:264.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" filled="f" strokecolor="red">
                <v:shadow on="t" color="black" opacity="22937f" origin=",.5" offset="0,.63889mm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1CEE5651" wp14:editId="2850B526">
            <wp:extent cx="5943600" cy="3703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65A10" w14:textId="707E6631" w:rsidR="00A87244" w:rsidRDefault="00FC4485" w:rsidP="003E5F4D">
      <w:pPr>
        <w:pStyle w:val="ListParagraph"/>
        <w:numPr>
          <w:ilvl w:val="0"/>
          <w:numId w:val="7"/>
        </w:numPr>
      </w:pPr>
      <w:r>
        <w:t xml:space="preserve">In the console window, run the following command: </w:t>
      </w:r>
    </w:p>
    <w:p w14:paraId="33C4E0F9" w14:textId="77777777" w:rsidR="008406DC" w:rsidRDefault="008406DC" w:rsidP="008406DC">
      <w:pPr>
        <w:pStyle w:val="ListParagraph"/>
        <w:ind w:left="1440"/>
      </w:pPr>
    </w:p>
    <w:p w14:paraId="52754287" w14:textId="1030D93A" w:rsidR="00A87244" w:rsidRDefault="008406DC" w:rsidP="008406DC">
      <w:pPr>
        <w:pStyle w:val="ListParagraph"/>
        <w:ind w:left="1440"/>
      </w:pPr>
      <w:r w:rsidRPr="008406DC">
        <w:rPr>
          <w:highlight w:val="lightGray"/>
        </w:rPr>
        <w:t>v</w:t>
      </w:r>
      <w:r w:rsidR="00FC4485" w:rsidRPr="008406DC">
        <w:rPr>
          <w:highlight w:val="lightGray"/>
        </w:rPr>
        <w:t>ersion</w:t>
      </w:r>
    </w:p>
    <w:p w14:paraId="0C8FE226" w14:textId="77777777" w:rsidR="008406DC" w:rsidRDefault="008406DC" w:rsidP="008406DC">
      <w:pPr>
        <w:pStyle w:val="ListParagraph"/>
        <w:ind w:left="1440"/>
      </w:pPr>
    </w:p>
    <w:p w14:paraId="4E904061" w14:textId="69E1C9ED" w:rsidR="00FC4485" w:rsidRDefault="00A87244" w:rsidP="00A87244">
      <w:pPr>
        <w:pStyle w:val="ListParagraph"/>
      </w:pPr>
      <w:r>
        <w:t xml:space="preserve">The </w:t>
      </w:r>
      <w:r w:rsidR="00FC4485">
        <w:t xml:space="preserve">output </w:t>
      </w:r>
      <w:r>
        <w:t>will look something like this,</w:t>
      </w:r>
      <w:r w:rsidR="00FC4485">
        <w:t xml:space="preserve"> depending on your operating system and R version</w:t>
      </w:r>
      <w:r w:rsidR="008406DC">
        <w:t xml:space="preserve"> (take screenshot)</w:t>
      </w:r>
    </w:p>
    <w:p w14:paraId="1ED68F5E" w14:textId="0E572FA1" w:rsidR="00FC4485" w:rsidRDefault="00FC4485" w:rsidP="00FC4485">
      <w:pPr>
        <w:pStyle w:val="ListParagraph"/>
      </w:pPr>
      <w:r>
        <w:rPr>
          <w:noProof/>
        </w:rPr>
        <w:lastRenderedPageBreak/>
        <w:drawing>
          <wp:inline distT="0" distB="0" distL="0" distR="0" wp14:anchorId="1422716C" wp14:editId="18E5FD28">
            <wp:extent cx="5260848" cy="2281387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67311" cy="2284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CADB47" w14:textId="77777777" w:rsidR="00CB6BEE" w:rsidRDefault="00CB6BEE" w:rsidP="00FC4485">
      <w:pPr>
        <w:pStyle w:val="ListParagraph"/>
      </w:pPr>
    </w:p>
    <w:p w14:paraId="3145079C" w14:textId="77777777" w:rsidR="008406DC" w:rsidRDefault="00CB6BEE" w:rsidP="00FC4485">
      <w:pPr>
        <w:pStyle w:val="ListParagraph"/>
        <w:numPr>
          <w:ilvl w:val="0"/>
          <w:numId w:val="7"/>
        </w:numPr>
      </w:pPr>
      <w:r>
        <w:t xml:space="preserve">Next, run the following </w:t>
      </w:r>
      <w:r w:rsidR="00A87244">
        <w:t>code to install R packages</w:t>
      </w:r>
      <w:r w:rsidR="008406DC">
        <w:t>:</w:t>
      </w:r>
    </w:p>
    <w:p w14:paraId="3DF18309" w14:textId="56E8850C" w:rsidR="00FC4485" w:rsidRDefault="00A87244" w:rsidP="008406DC">
      <w:pPr>
        <w:pStyle w:val="ListParagraph"/>
      </w:pPr>
      <w:r>
        <w:t xml:space="preserve"> </w:t>
      </w:r>
    </w:p>
    <w:p w14:paraId="5BA24E00" w14:textId="77777777" w:rsidR="00A87244" w:rsidRPr="008406DC" w:rsidRDefault="00A87244" w:rsidP="008406DC">
      <w:pPr>
        <w:pStyle w:val="ListParagraph"/>
        <w:ind w:left="1440"/>
        <w:rPr>
          <w:noProof/>
          <w:highlight w:val="lightGray"/>
        </w:rPr>
      </w:pPr>
      <w:r w:rsidRPr="008406DC">
        <w:rPr>
          <w:noProof/>
          <w:highlight w:val="lightGray"/>
        </w:rPr>
        <w:t>install.packages('tidyverse')</w:t>
      </w:r>
    </w:p>
    <w:p w14:paraId="680C2A57" w14:textId="2B8C90DE" w:rsidR="00A87244" w:rsidRDefault="00A87244" w:rsidP="008406DC">
      <w:pPr>
        <w:pStyle w:val="ListParagraph"/>
        <w:ind w:left="1440"/>
        <w:rPr>
          <w:noProof/>
        </w:rPr>
      </w:pPr>
      <w:r w:rsidRPr="008406DC">
        <w:rPr>
          <w:noProof/>
          <w:highlight w:val="lightGray"/>
        </w:rPr>
        <w:t>install.packages('openxlsx')</w:t>
      </w:r>
    </w:p>
    <w:p w14:paraId="4A9E52FD" w14:textId="77777777" w:rsidR="00A87244" w:rsidRDefault="00A87244" w:rsidP="00A87244">
      <w:pPr>
        <w:pStyle w:val="ListParagraph"/>
        <w:ind w:left="1440"/>
        <w:rPr>
          <w:noProof/>
        </w:rPr>
      </w:pPr>
    </w:p>
    <w:p w14:paraId="7AFE718D" w14:textId="44D06838" w:rsidR="00CB6BEE" w:rsidRDefault="00A87244" w:rsidP="00CB6BEE">
      <w:pPr>
        <w:pStyle w:val="ListParagraph"/>
      </w:pPr>
      <w:r>
        <w:t xml:space="preserve">You should get an output </w:t>
      </w:r>
      <w:proofErr w:type="gramStart"/>
      <w:r>
        <w:t>similar to</w:t>
      </w:r>
      <w:proofErr w:type="gramEnd"/>
      <w:r>
        <w:t xml:space="preserve"> this</w:t>
      </w:r>
      <w:r w:rsidR="008406DC">
        <w:t xml:space="preserve"> (take screenshot)</w:t>
      </w:r>
    </w:p>
    <w:p w14:paraId="2D1CC825" w14:textId="436F795A" w:rsidR="00A87244" w:rsidRDefault="00A87244" w:rsidP="00197BBC">
      <w:pPr>
        <w:pStyle w:val="ListParagraph"/>
      </w:pPr>
      <w:r>
        <w:rPr>
          <w:noProof/>
        </w:rPr>
        <w:drawing>
          <wp:inline distT="0" distB="0" distL="0" distR="0" wp14:anchorId="795405E2" wp14:editId="6EF80CB5">
            <wp:extent cx="4663440" cy="4400374"/>
            <wp:effectExtent l="0" t="0" r="3810" b="635"/>
            <wp:docPr id="5" name="Picture 5" descr="Unable to Install tribble Package · Issue #347 · tidyverse/tibble ·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Unable to Install tribble Package · Issue #347 · tidyverse/tibble · GitHub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9912" cy="44159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8F4BE9" w14:textId="77777777" w:rsidR="009907F7" w:rsidRDefault="009907F7" w:rsidP="00197BBC">
      <w:pPr>
        <w:pStyle w:val="ListParagraph"/>
      </w:pPr>
    </w:p>
    <w:p w14:paraId="220F9C95" w14:textId="2594A180" w:rsidR="00F00D6F" w:rsidRDefault="00F00D6F" w:rsidP="00A87244">
      <w:pPr>
        <w:pStyle w:val="ListParagraph"/>
        <w:numPr>
          <w:ilvl w:val="0"/>
          <w:numId w:val="7"/>
        </w:numPr>
      </w:pPr>
      <w:r>
        <w:lastRenderedPageBreak/>
        <w:t>Load the libraries you just installed using the library command</w:t>
      </w:r>
    </w:p>
    <w:p w14:paraId="25DEC2D3" w14:textId="77777777" w:rsidR="00F00D6F" w:rsidRPr="008406DC" w:rsidRDefault="00F00D6F" w:rsidP="008406DC">
      <w:pPr>
        <w:pStyle w:val="ListParagraph"/>
        <w:ind w:left="1440"/>
        <w:rPr>
          <w:highlight w:val="lightGray"/>
        </w:rPr>
      </w:pPr>
      <w:r w:rsidRPr="008406DC">
        <w:rPr>
          <w:highlight w:val="lightGray"/>
        </w:rPr>
        <w:t>library(</w:t>
      </w:r>
      <w:proofErr w:type="spellStart"/>
      <w:r w:rsidRPr="008406DC">
        <w:rPr>
          <w:highlight w:val="lightGray"/>
        </w:rPr>
        <w:t>openxlsx</w:t>
      </w:r>
      <w:proofErr w:type="spellEnd"/>
      <w:r w:rsidRPr="008406DC">
        <w:rPr>
          <w:highlight w:val="lightGray"/>
        </w:rPr>
        <w:t>)</w:t>
      </w:r>
    </w:p>
    <w:p w14:paraId="64C85D31" w14:textId="72328A85" w:rsidR="00F00D6F" w:rsidRDefault="00F00D6F" w:rsidP="008406DC">
      <w:pPr>
        <w:pStyle w:val="ListParagraph"/>
        <w:ind w:left="1440"/>
      </w:pPr>
      <w:r w:rsidRPr="008406DC">
        <w:rPr>
          <w:highlight w:val="lightGray"/>
        </w:rPr>
        <w:t>library(</w:t>
      </w:r>
      <w:proofErr w:type="spellStart"/>
      <w:r w:rsidRPr="008406DC">
        <w:rPr>
          <w:highlight w:val="lightGray"/>
        </w:rPr>
        <w:t>tidyverse</w:t>
      </w:r>
      <w:proofErr w:type="spellEnd"/>
      <w:r w:rsidRPr="008406DC">
        <w:rPr>
          <w:highlight w:val="lightGray"/>
        </w:rPr>
        <w:t>)</w:t>
      </w:r>
    </w:p>
    <w:p w14:paraId="17F8F553" w14:textId="2436E7A6" w:rsidR="008406DC" w:rsidRDefault="008406DC" w:rsidP="00F00D6F">
      <w:pPr>
        <w:pStyle w:val="ListParagraph"/>
      </w:pPr>
    </w:p>
    <w:p w14:paraId="69617E2E" w14:textId="42A8F7A5" w:rsidR="008406DC" w:rsidRDefault="008406DC" w:rsidP="008406DC">
      <w:pPr>
        <w:pStyle w:val="ListParagraph"/>
      </w:pPr>
      <w:r>
        <w:t xml:space="preserve">You should get an output </w:t>
      </w:r>
      <w:proofErr w:type="gramStart"/>
      <w:r>
        <w:t>similar to</w:t>
      </w:r>
      <w:proofErr w:type="gramEnd"/>
      <w:r>
        <w:t xml:space="preserve"> this (take screenshot)</w:t>
      </w:r>
    </w:p>
    <w:p w14:paraId="65E88724" w14:textId="1243126A" w:rsidR="00F00D6F" w:rsidRDefault="00F00D6F" w:rsidP="00F00D6F">
      <w:pPr>
        <w:pStyle w:val="ListParagraph"/>
      </w:pPr>
      <w:r>
        <w:rPr>
          <w:noProof/>
        </w:rPr>
        <w:drawing>
          <wp:inline distT="0" distB="0" distL="0" distR="0" wp14:anchorId="5CFCBC07" wp14:editId="2FB4851F">
            <wp:extent cx="5943600" cy="135445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625D4" w14:textId="77777777" w:rsidR="00DC23AE" w:rsidRDefault="00DC23AE" w:rsidP="00F00D6F">
      <w:pPr>
        <w:pStyle w:val="ListParagraph"/>
      </w:pPr>
    </w:p>
    <w:sectPr w:rsidR="00DC23A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FC4686"/>
    <w:multiLevelType w:val="hybridMultilevel"/>
    <w:tmpl w:val="9C16A6B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593BDA"/>
    <w:multiLevelType w:val="hybridMultilevel"/>
    <w:tmpl w:val="D794CC2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C6B5EBC"/>
    <w:multiLevelType w:val="hybridMultilevel"/>
    <w:tmpl w:val="505C723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87566B"/>
    <w:multiLevelType w:val="multilevel"/>
    <w:tmpl w:val="3C8637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333C456D"/>
    <w:multiLevelType w:val="hybridMultilevel"/>
    <w:tmpl w:val="62F25F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2367A8"/>
    <w:multiLevelType w:val="hybridMultilevel"/>
    <w:tmpl w:val="440ABCB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482BF3"/>
    <w:multiLevelType w:val="multilevel"/>
    <w:tmpl w:val="78746F4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4D766B3D"/>
    <w:multiLevelType w:val="hybridMultilevel"/>
    <w:tmpl w:val="9B78EA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5D52183"/>
    <w:multiLevelType w:val="multilevel"/>
    <w:tmpl w:val="A41EADD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9BD6754"/>
    <w:multiLevelType w:val="multilevel"/>
    <w:tmpl w:val="98C0626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9"/>
  </w:num>
  <w:num w:numId="2">
    <w:abstractNumId w:val="3"/>
  </w:num>
  <w:num w:numId="3">
    <w:abstractNumId w:val="8"/>
  </w:num>
  <w:num w:numId="4">
    <w:abstractNumId w:val="6"/>
  </w:num>
  <w:num w:numId="5">
    <w:abstractNumId w:val="4"/>
  </w:num>
  <w:num w:numId="6">
    <w:abstractNumId w:val="5"/>
  </w:num>
  <w:num w:numId="7">
    <w:abstractNumId w:val="2"/>
  </w:num>
  <w:num w:numId="8">
    <w:abstractNumId w:val="1"/>
  </w:num>
  <w:num w:numId="9">
    <w:abstractNumId w:val="0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3NjI2NzI3MTIwNjBX0lEKTi0uzszPAykwrgUAEAFpBCwAAAA="/>
  </w:docVars>
  <w:rsids>
    <w:rsidRoot w:val="00E054E8"/>
    <w:rsid w:val="00137037"/>
    <w:rsid w:val="00197BBC"/>
    <w:rsid w:val="00250667"/>
    <w:rsid w:val="0025205C"/>
    <w:rsid w:val="003E5F4D"/>
    <w:rsid w:val="008406DC"/>
    <w:rsid w:val="009907F7"/>
    <w:rsid w:val="00A87244"/>
    <w:rsid w:val="00C719DE"/>
    <w:rsid w:val="00CB6BEE"/>
    <w:rsid w:val="00DC0AD7"/>
    <w:rsid w:val="00DC23AE"/>
    <w:rsid w:val="00E054E8"/>
    <w:rsid w:val="00F00D6F"/>
    <w:rsid w:val="00FC4485"/>
    <w:rsid w:val="00FC457F"/>
    <w:rsid w:val="00FE48F2"/>
    <w:rsid w:val="00FF6E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2B7DB"/>
  <w15:docId w15:val="{AEE6C439-D72E-45A9-8ED9-B72DDCCBAD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FC457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457F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719D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FF6E1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studio.com/products/rstudio/" TargetMode="Externa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hyperlink" Target="http://www.r-project.org" TargetMode="Externa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en.wikipedia.org/wiki/Integrated_development_environment" TargetMode="Externa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rstudio.com/products/rstudio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-project.org" TargetMode="Externa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D1D83FA-EE22-489E-8718-9AFAAB1422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5</Pages>
  <Words>647</Words>
  <Characters>368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Zaid K Yousif</cp:lastModifiedBy>
  <cp:revision>12</cp:revision>
  <dcterms:created xsi:type="dcterms:W3CDTF">2022-08-24T06:10:00Z</dcterms:created>
  <dcterms:modified xsi:type="dcterms:W3CDTF">2022-09-15T06:32:00Z</dcterms:modified>
</cp:coreProperties>
</file>